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24CF" w:rsidRPr="00F424CF" w:rsidRDefault="00F424CF" w:rsidP="00F424CF">
      <w:pPr>
        <w:spacing w:after="0"/>
        <w:rPr>
          <w:b/>
          <w:sz w:val="28"/>
          <w:szCs w:val="28"/>
        </w:rPr>
      </w:pPr>
      <w:r w:rsidRPr="00F424CF">
        <w:rPr>
          <w:b/>
          <w:sz w:val="28"/>
          <w:szCs w:val="28"/>
        </w:rPr>
        <w:t>Student Information</w:t>
      </w:r>
    </w:p>
    <w:tbl>
      <w:tblPr>
        <w:tblW w:w="108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350"/>
        <w:gridCol w:w="4340"/>
        <w:gridCol w:w="1278"/>
        <w:gridCol w:w="3839"/>
      </w:tblGrid>
      <w:tr w:rsidR="00CF1FDC" w:rsidRPr="00F424CF" w:rsidTr="003853E8">
        <w:trPr>
          <w:trHeight w:val="467"/>
        </w:trPr>
        <w:tc>
          <w:tcPr>
            <w:tcW w:w="1350" w:type="dxa"/>
            <w:shd w:val="clear" w:color="auto" w:fill="DEEAF6" w:themeFill="accent1" w:themeFillTint="33"/>
            <w:noWrap/>
            <w:vAlign w:val="center"/>
            <w:hideMark/>
          </w:tcPr>
          <w:p w:rsidR="00CF1FDC" w:rsidRPr="00F424CF" w:rsidRDefault="00CF1FDC" w:rsidP="00F424C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b/>
                <w:bCs/>
                <w:color w:val="000000"/>
              </w:rPr>
              <w:t>Name</w:t>
            </w:r>
          </w:p>
        </w:tc>
        <w:tc>
          <w:tcPr>
            <w:tcW w:w="4340" w:type="dxa"/>
            <w:shd w:val="clear" w:color="auto" w:fill="DEEAF6" w:themeFill="accent1" w:themeFillTint="33"/>
            <w:noWrap/>
            <w:vAlign w:val="center"/>
            <w:hideMark/>
          </w:tcPr>
          <w:p w:rsidR="00CF1FDC" w:rsidRPr="003853E8" w:rsidRDefault="00CF1FDC" w:rsidP="004C574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</w:rPr>
            </w:pPr>
          </w:p>
        </w:tc>
        <w:tc>
          <w:tcPr>
            <w:tcW w:w="1278" w:type="dxa"/>
            <w:shd w:val="clear" w:color="auto" w:fill="DEEAF6" w:themeFill="accent1" w:themeFillTint="33"/>
            <w:noWrap/>
            <w:vAlign w:val="center"/>
            <w:hideMark/>
          </w:tcPr>
          <w:p w:rsidR="00CF1FDC" w:rsidRPr="00F424CF" w:rsidRDefault="00CF1FDC" w:rsidP="00F424C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b/>
                <w:bCs/>
                <w:color w:val="000000"/>
              </w:rPr>
              <w:t>Date</w:t>
            </w:r>
          </w:p>
        </w:tc>
        <w:tc>
          <w:tcPr>
            <w:tcW w:w="3839" w:type="dxa"/>
            <w:shd w:val="clear" w:color="auto" w:fill="DEEAF6" w:themeFill="accent1" w:themeFillTint="33"/>
            <w:noWrap/>
            <w:vAlign w:val="center"/>
            <w:hideMark/>
          </w:tcPr>
          <w:p w:rsidR="00CF1FDC" w:rsidRPr="00F424CF" w:rsidRDefault="00CF1FDC" w:rsidP="00F424C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  <w:p w:rsidR="00CF1FDC" w:rsidRPr="00F424CF" w:rsidRDefault="00CF1FDC" w:rsidP="004C574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F424CF" w:rsidRPr="00F424CF" w:rsidTr="003853E8">
        <w:trPr>
          <w:trHeight w:val="467"/>
        </w:trPr>
        <w:tc>
          <w:tcPr>
            <w:tcW w:w="1350" w:type="dxa"/>
            <w:shd w:val="clear" w:color="auto" w:fill="DEEAF6" w:themeFill="accent1" w:themeFillTint="33"/>
            <w:noWrap/>
            <w:vAlign w:val="center"/>
            <w:hideMark/>
          </w:tcPr>
          <w:p w:rsidR="00F424CF" w:rsidRPr="00F424CF" w:rsidRDefault="00F424CF" w:rsidP="00F424C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b/>
                <w:bCs/>
                <w:color w:val="000000"/>
              </w:rPr>
              <w:t>ID #</w:t>
            </w:r>
          </w:p>
        </w:tc>
        <w:tc>
          <w:tcPr>
            <w:tcW w:w="4340" w:type="dxa"/>
            <w:shd w:val="clear" w:color="auto" w:fill="DEEAF6" w:themeFill="accent1" w:themeFillTint="33"/>
            <w:noWrap/>
            <w:vAlign w:val="center"/>
            <w:hideMark/>
          </w:tcPr>
          <w:p w:rsidR="00F424CF" w:rsidRPr="00F424CF" w:rsidRDefault="00F424CF" w:rsidP="004C574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78" w:type="dxa"/>
            <w:shd w:val="clear" w:color="auto" w:fill="DEEAF6" w:themeFill="accent1" w:themeFillTint="33"/>
            <w:noWrap/>
            <w:vAlign w:val="center"/>
            <w:hideMark/>
          </w:tcPr>
          <w:p w:rsidR="00F424CF" w:rsidRPr="00F424CF" w:rsidRDefault="00F424CF" w:rsidP="00F424C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b/>
                <w:bCs/>
                <w:color w:val="000000"/>
              </w:rPr>
              <w:t>Email</w:t>
            </w:r>
          </w:p>
        </w:tc>
        <w:tc>
          <w:tcPr>
            <w:tcW w:w="3839" w:type="dxa"/>
            <w:shd w:val="clear" w:color="auto" w:fill="DEEAF6" w:themeFill="accent1" w:themeFillTint="33"/>
            <w:noWrap/>
            <w:vAlign w:val="center"/>
            <w:hideMark/>
          </w:tcPr>
          <w:p w:rsidR="00F424CF" w:rsidRPr="00F424CF" w:rsidRDefault="00F424CF" w:rsidP="004C574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D8778F" w:rsidRPr="00F424CF" w:rsidTr="003853E8">
        <w:trPr>
          <w:trHeight w:val="467"/>
        </w:trPr>
        <w:tc>
          <w:tcPr>
            <w:tcW w:w="1350" w:type="dxa"/>
            <w:shd w:val="clear" w:color="auto" w:fill="DEEAF6" w:themeFill="accent1" w:themeFillTint="33"/>
            <w:noWrap/>
            <w:vAlign w:val="center"/>
            <w:hideMark/>
          </w:tcPr>
          <w:p w:rsidR="00F424CF" w:rsidRPr="00F424CF" w:rsidRDefault="00F424CF" w:rsidP="00F424C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b/>
                <w:bCs/>
                <w:color w:val="000000"/>
              </w:rPr>
              <w:t>Emphasis</w:t>
            </w:r>
          </w:p>
        </w:tc>
        <w:tc>
          <w:tcPr>
            <w:tcW w:w="4340" w:type="dxa"/>
            <w:shd w:val="clear" w:color="auto" w:fill="DEEAF6" w:themeFill="accent1" w:themeFillTint="33"/>
            <w:noWrap/>
            <w:vAlign w:val="center"/>
            <w:hideMark/>
          </w:tcPr>
          <w:p w:rsidR="00F424CF" w:rsidRPr="00F424CF" w:rsidRDefault="00F424CF" w:rsidP="004C574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78" w:type="dxa"/>
            <w:shd w:val="clear" w:color="auto" w:fill="DEEAF6" w:themeFill="accent1" w:themeFillTint="33"/>
            <w:noWrap/>
            <w:vAlign w:val="center"/>
            <w:hideMark/>
          </w:tcPr>
          <w:p w:rsidR="00F424CF" w:rsidRPr="00F424CF" w:rsidRDefault="00F424CF" w:rsidP="00F424C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b/>
                <w:bCs/>
                <w:color w:val="000000"/>
              </w:rPr>
              <w:t>Start Term</w:t>
            </w:r>
          </w:p>
        </w:tc>
        <w:tc>
          <w:tcPr>
            <w:tcW w:w="3839" w:type="dxa"/>
            <w:shd w:val="clear" w:color="auto" w:fill="DEEAF6" w:themeFill="accent1" w:themeFillTint="33"/>
            <w:noWrap/>
            <w:vAlign w:val="center"/>
            <w:hideMark/>
          </w:tcPr>
          <w:p w:rsidR="00F424CF" w:rsidRPr="00F424CF" w:rsidRDefault="00F424CF" w:rsidP="004C574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424CF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:rsidR="00F424CF" w:rsidRPr="00DB1E47" w:rsidRDefault="00F424CF" w:rsidP="00212928">
      <w:pPr>
        <w:spacing w:before="240" w:after="0"/>
        <w:rPr>
          <w:sz w:val="28"/>
          <w:szCs w:val="28"/>
        </w:rPr>
      </w:pPr>
      <w:r w:rsidRPr="00F424CF">
        <w:rPr>
          <w:b/>
          <w:sz w:val="28"/>
          <w:szCs w:val="28"/>
        </w:rPr>
        <w:t>Transfer Credits</w:t>
      </w:r>
      <w:r w:rsidR="00D8778F">
        <w:rPr>
          <w:b/>
          <w:sz w:val="28"/>
          <w:szCs w:val="28"/>
        </w:rPr>
        <w:t xml:space="preserve"> – </w:t>
      </w:r>
      <w:r w:rsidR="00D8778F" w:rsidRPr="00D8778F">
        <w:rPr>
          <w:sz w:val="28"/>
          <w:szCs w:val="28"/>
        </w:rPr>
        <w:t>List any transfer courses you plan to apply to your PhD Program</w:t>
      </w:r>
      <w:r w:rsidR="00252A16">
        <w:rPr>
          <w:sz w:val="28"/>
          <w:szCs w:val="28"/>
        </w:rPr>
        <w:t xml:space="preserve">. </w:t>
      </w:r>
      <w:r w:rsidR="00DB1E47">
        <w:rPr>
          <w:sz w:val="28"/>
          <w:szCs w:val="28"/>
        </w:rPr>
        <w:t xml:space="preserve">Please limit to 16 credit hours. All students must complete at least 4 classes at Boise State. </w:t>
      </w:r>
      <w:r w:rsidR="00252A16" w:rsidRPr="006C3941">
        <w:rPr>
          <w:color w:val="C45911" w:themeColor="accent2" w:themeShade="BF"/>
          <w:sz w:val="28"/>
          <w:szCs w:val="28"/>
        </w:rPr>
        <w:t>*</w:t>
      </w:r>
      <w:r w:rsidR="00DB1E47">
        <w:rPr>
          <w:i/>
          <w:color w:val="C45911" w:themeColor="accent2" w:themeShade="BF"/>
          <w:sz w:val="28"/>
          <w:szCs w:val="28"/>
        </w:rPr>
        <w:t xml:space="preserve">This section is for planning purposes </w:t>
      </w:r>
      <w:proofErr w:type="gramStart"/>
      <w:r w:rsidR="00DB1E47">
        <w:rPr>
          <w:i/>
          <w:color w:val="C45911" w:themeColor="accent2" w:themeShade="BF"/>
          <w:sz w:val="28"/>
          <w:szCs w:val="28"/>
        </w:rPr>
        <w:t>only,</w:t>
      </w:r>
      <w:proofErr w:type="gramEnd"/>
      <w:r w:rsidR="00DB1E47">
        <w:rPr>
          <w:i/>
          <w:color w:val="C45911" w:themeColor="accent2" w:themeShade="BF"/>
          <w:sz w:val="28"/>
          <w:szCs w:val="28"/>
        </w:rPr>
        <w:t xml:space="preserve"> formal transfer credit requests are submitted via the Request for Approval of Transfer Credits form available on the Graduate College Website.</w:t>
      </w:r>
    </w:p>
    <w:tbl>
      <w:tblPr>
        <w:tblStyle w:val="GridTable1Light-Accent1"/>
        <w:tblW w:w="10804" w:type="dxa"/>
        <w:tblLook w:val="04A0" w:firstRow="1" w:lastRow="0" w:firstColumn="1" w:lastColumn="0" w:noHBand="0" w:noVBand="1"/>
      </w:tblPr>
      <w:tblGrid>
        <w:gridCol w:w="1705"/>
        <w:gridCol w:w="2980"/>
        <w:gridCol w:w="849"/>
        <w:gridCol w:w="903"/>
        <w:gridCol w:w="4367"/>
      </w:tblGrid>
      <w:tr w:rsidR="00F424CF" w:rsidTr="00252A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shd w:val="clear" w:color="auto" w:fill="BDD6EE" w:themeFill="accent1" w:themeFillTint="66"/>
          </w:tcPr>
          <w:p w:rsidR="00F424CF" w:rsidRPr="00F424CF" w:rsidRDefault="00F424CF" w:rsidP="00F424CF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Transfer Institution</w:t>
            </w:r>
          </w:p>
        </w:tc>
        <w:tc>
          <w:tcPr>
            <w:tcW w:w="2980" w:type="dxa"/>
            <w:shd w:val="clear" w:color="auto" w:fill="BDD6EE" w:themeFill="accent1" w:themeFillTint="66"/>
          </w:tcPr>
          <w:p w:rsidR="00F424CF" w:rsidRPr="00F424CF" w:rsidRDefault="00F424CF" w:rsidP="00F424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  <w:r w:rsidR="00252A16">
              <w:rPr>
                <w:b w:val="0"/>
                <w:sz w:val="24"/>
                <w:szCs w:val="24"/>
              </w:rPr>
              <w:t xml:space="preserve"> And Title</w:t>
            </w:r>
          </w:p>
        </w:tc>
        <w:tc>
          <w:tcPr>
            <w:tcW w:w="849" w:type="dxa"/>
            <w:shd w:val="clear" w:color="auto" w:fill="BDD6EE" w:themeFill="accent1" w:themeFillTint="66"/>
          </w:tcPr>
          <w:p w:rsidR="00F424CF" w:rsidRPr="00F424CF" w:rsidRDefault="00252A16" w:rsidP="00F424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903" w:type="dxa"/>
            <w:shd w:val="clear" w:color="auto" w:fill="BDD6EE" w:themeFill="accent1" w:themeFillTint="66"/>
          </w:tcPr>
          <w:p w:rsidR="00F424CF" w:rsidRPr="00F424CF" w:rsidRDefault="00252A16" w:rsidP="00F424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redits</w:t>
            </w:r>
          </w:p>
        </w:tc>
        <w:tc>
          <w:tcPr>
            <w:tcW w:w="4367" w:type="dxa"/>
            <w:shd w:val="clear" w:color="auto" w:fill="BDD6EE" w:themeFill="accent1" w:themeFillTint="66"/>
          </w:tcPr>
          <w:p w:rsidR="00F424CF" w:rsidRPr="00F424CF" w:rsidRDefault="00252A16" w:rsidP="00F424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Equivalent Class at Boise State</w:t>
            </w:r>
            <w:r w:rsidR="00DB1E47">
              <w:rPr>
                <w:b w:val="0"/>
                <w:sz w:val="24"/>
                <w:szCs w:val="24"/>
              </w:rPr>
              <w:t xml:space="preserve"> – If applicable</w:t>
            </w:r>
          </w:p>
        </w:tc>
      </w:tr>
      <w:tr w:rsidR="00F424CF" w:rsidTr="006C3941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F424CF" w:rsidRPr="003866A4" w:rsidRDefault="00F424CF" w:rsidP="006C2615"/>
        </w:tc>
        <w:tc>
          <w:tcPr>
            <w:tcW w:w="2980" w:type="dxa"/>
          </w:tcPr>
          <w:p w:rsidR="00F424CF" w:rsidRPr="006A504B" w:rsidRDefault="00F424CF" w:rsidP="006C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849" w:type="dxa"/>
          </w:tcPr>
          <w:p w:rsidR="00F424CF" w:rsidRPr="003866A4" w:rsidRDefault="00F424CF" w:rsidP="006C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03" w:type="dxa"/>
          </w:tcPr>
          <w:p w:rsidR="00F424CF" w:rsidRPr="003866A4" w:rsidRDefault="00F424CF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4367" w:type="dxa"/>
          </w:tcPr>
          <w:p w:rsidR="00F424CF" w:rsidRPr="003866A4" w:rsidRDefault="00F424CF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3866A4" w:rsidTr="006C3941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3866A4" w:rsidRPr="003866A4" w:rsidRDefault="003866A4" w:rsidP="003866A4"/>
        </w:tc>
        <w:tc>
          <w:tcPr>
            <w:tcW w:w="2980" w:type="dxa"/>
          </w:tcPr>
          <w:p w:rsidR="003866A4" w:rsidRPr="006A504B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849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03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4367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3866A4" w:rsidTr="006C3941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3866A4" w:rsidRPr="003866A4" w:rsidRDefault="003866A4" w:rsidP="003866A4"/>
        </w:tc>
        <w:tc>
          <w:tcPr>
            <w:tcW w:w="2980" w:type="dxa"/>
          </w:tcPr>
          <w:p w:rsidR="003866A4" w:rsidRPr="006A504B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849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03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4367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3866A4" w:rsidTr="006C3941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3866A4" w:rsidRPr="003866A4" w:rsidRDefault="003866A4" w:rsidP="003866A4"/>
        </w:tc>
        <w:tc>
          <w:tcPr>
            <w:tcW w:w="2980" w:type="dxa"/>
          </w:tcPr>
          <w:p w:rsidR="003866A4" w:rsidRPr="006A504B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849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03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4367" w:type="dxa"/>
          </w:tcPr>
          <w:p w:rsidR="003866A4" w:rsidRPr="003866A4" w:rsidRDefault="003866A4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252A16" w:rsidTr="006C3941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252A16" w:rsidRPr="003866A4" w:rsidRDefault="00252A16" w:rsidP="003866A4"/>
        </w:tc>
        <w:tc>
          <w:tcPr>
            <w:tcW w:w="2980" w:type="dxa"/>
          </w:tcPr>
          <w:p w:rsidR="00252A16" w:rsidRPr="006A504B" w:rsidRDefault="00252A16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849" w:type="dxa"/>
          </w:tcPr>
          <w:p w:rsidR="00252A16" w:rsidRPr="003866A4" w:rsidRDefault="00252A16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03" w:type="dxa"/>
          </w:tcPr>
          <w:p w:rsidR="00252A16" w:rsidRPr="003866A4" w:rsidRDefault="00252A16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4367" w:type="dxa"/>
          </w:tcPr>
          <w:p w:rsidR="00252A16" w:rsidRPr="003866A4" w:rsidRDefault="00252A16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252A16" w:rsidTr="006C3941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252A16" w:rsidRPr="003866A4" w:rsidRDefault="00252A16" w:rsidP="003866A4"/>
        </w:tc>
        <w:tc>
          <w:tcPr>
            <w:tcW w:w="2980" w:type="dxa"/>
          </w:tcPr>
          <w:p w:rsidR="00252A16" w:rsidRPr="006A504B" w:rsidRDefault="00252A16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849" w:type="dxa"/>
          </w:tcPr>
          <w:p w:rsidR="00252A16" w:rsidRPr="003866A4" w:rsidRDefault="00252A16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03" w:type="dxa"/>
          </w:tcPr>
          <w:p w:rsidR="00252A16" w:rsidRPr="003866A4" w:rsidRDefault="00252A16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4367" w:type="dxa"/>
          </w:tcPr>
          <w:p w:rsidR="00252A16" w:rsidRPr="003866A4" w:rsidRDefault="00252A16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DB1E47" w:rsidTr="006C3941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:rsidR="00DB1E47" w:rsidRPr="003866A4" w:rsidRDefault="00DB1E47" w:rsidP="003866A4"/>
        </w:tc>
        <w:tc>
          <w:tcPr>
            <w:tcW w:w="2980" w:type="dxa"/>
          </w:tcPr>
          <w:p w:rsidR="00DB1E47" w:rsidRPr="006A504B" w:rsidRDefault="00DB1E47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849" w:type="dxa"/>
          </w:tcPr>
          <w:p w:rsidR="00DB1E47" w:rsidRPr="003866A4" w:rsidRDefault="00DB1E47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03" w:type="dxa"/>
          </w:tcPr>
          <w:p w:rsidR="00DB1E47" w:rsidRPr="003866A4" w:rsidRDefault="00DB1E47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4367" w:type="dxa"/>
          </w:tcPr>
          <w:p w:rsidR="00DB1E47" w:rsidRPr="003866A4" w:rsidRDefault="00DB1E47" w:rsidP="003866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212928" w:rsidRDefault="007F1AA6" w:rsidP="003853E8">
      <w:pPr>
        <w:spacing w:after="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32759</wp:posOffset>
                </wp:positionH>
                <wp:positionV relativeFrom="paragraph">
                  <wp:posOffset>153035</wp:posOffset>
                </wp:positionV>
                <wp:extent cx="1686296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A2E2E9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6.45pt,12.05pt" to="269.2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" strokecolor="#a5a5a5 [3206]" strokeweight=".5pt">
                <v:stroke joinstyle="miter"/>
              </v:line>
            </w:pict>
          </mc:Fallback>
        </mc:AlternateContent>
      </w:r>
      <w:r w:rsidR="00212928">
        <w:rPr>
          <w:b/>
          <w:sz w:val="28"/>
          <w:szCs w:val="28"/>
        </w:rPr>
        <w:t>Fall Semester – Year 1</w:t>
      </w:r>
    </w:p>
    <w:tbl>
      <w:tblPr>
        <w:tblStyle w:val="GridTable1Light-Accent1"/>
        <w:tblW w:w="10800" w:type="dxa"/>
        <w:tblLook w:val="04A0" w:firstRow="1" w:lastRow="0" w:firstColumn="1" w:lastColumn="0" w:noHBand="0" w:noVBand="1"/>
      </w:tblPr>
      <w:tblGrid>
        <w:gridCol w:w="2939"/>
        <w:gridCol w:w="4409"/>
        <w:gridCol w:w="1657"/>
        <w:gridCol w:w="1795"/>
      </w:tblGrid>
      <w:tr w:rsidR="00212928" w:rsidTr="009B2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BDD6EE" w:themeFill="accent1" w:themeFillTint="66"/>
          </w:tcPr>
          <w:p w:rsidR="00212928" w:rsidRPr="00F424CF" w:rsidRDefault="00212928" w:rsidP="003853E8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</w:p>
        </w:tc>
        <w:tc>
          <w:tcPr>
            <w:tcW w:w="4409" w:type="dxa"/>
            <w:shd w:val="clear" w:color="auto" w:fill="BDD6EE" w:themeFill="accent1" w:themeFillTint="66"/>
          </w:tcPr>
          <w:p w:rsidR="00212928" w:rsidRPr="00F424CF" w:rsidRDefault="00212928" w:rsidP="003853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Title</w:t>
            </w:r>
          </w:p>
        </w:tc>
        <w:tc>
          <w:tcPr>
            <w:tcW w:w="1657" w:type="dxa"/>
            <w:shd w:val="clear" w:color="auto" w:fill="BDD6EE" w:themeFill="accent1" w:themeFillTint="66"/>
          </w:tcPr>
          <w:p w:rsidR="00212928" w:rsidRPr="00F424CF" w:rsidRDefault="00212928" w:rsidP="003853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:rsidR="00212928" w:rsidRPr="00F424CF" w:rsidRDefault="00212928" w:rsidP="003853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redits</w:t>
            </w:r>
          </w:p>
        </w:tc>
      </w:tr>
      <w:tr w:rsidR="006A504B" w:rsidTr="006C3941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E7E6E6" w:themeFill="background2"/>
          </w:tcPr>
          <w:p w:rsidR="006A504B" w:rsidRPr="00252A16" w:rsidRDefault="00252A16" w:rsidP="006A504B">
            <w:pPr>
              <w:rPr>
                <w:b w:val="0"/>
                <w:color w:val="000000" w:themeColor="text1"/>
              </w:rPr>
            </w:pPr>
            <w:r w:rsidRPr="00252A16">
              <w:rPr>
                <w:b w:val="0"/>
                <w:color w:val="000000" w:themeColor="text1"/>
              </w:rPr>
              <w:t>COMPUT 601</w:t>
            </w:r>
          </w:p>
        </w:tc>
        <w:tc>
          <w:tcPr>
            <w:tcW w:w="4409" w:type="dxa"/>
            <w:shd w:val="clear" w:color="auto" w:fill="E7E6E6" w:themeFill="background2"/>
          </w:tcPr>
          <w:p w:rsidR="006A504B" w:rsidRPr="00252A16" w:rsidRDefault="00252A16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  <w:r w:rsidRPr="00252A16">
              <w:rPr>
                <w:b/>
                <w:color w:val="000000" w:themeColor="text1"/>
              </w:rPr>
              <w:t>Introduction to Graduate Studies</w:t>
            </w:r>
          </w:p>
        </w:tc>
        <w:tc>
          <w:tcPr>
            <w:tcW w:w="1657" w:type="dxa"/>
            <w:shd w:val="clear" w:color="auto" w:fill="E7E6E6" w:themeFill="background2"/>
          </w:tcPr>
          <w:p w:rsidR="006A504B" w:rsidRPr="00252A16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  <w:tc>
          <w:tcPr>
            <w:tcW w:w="1795" w:type="dxa"/>
            <w:shd w:val="clear" w:color="auto" w:fill="E7E6E6" w:themeFill="background2"/>
          </w:tcPr>
          <w:p w:rsidR="006A504B" w:rsidRPr="00252A16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  <w:r w:rsidRPr="00252A16">
              <w:rPr>
                <w:b/>
                <w:color w:val="000000" w:themeColor="text1"/>
              </w:rPr>
              <w:t>1</w:t>
            </w:r>
          </w:p>
        </w:tc>
      </w:tr>
      <w:tr w:rsidR="006A504B" w:rsidTr="006C3941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6A504B" w:rsidRPr="006A504B" w:rsidRDefault="006A504B" w:rsidP="006A504B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6A504B" w:rsidRPr="003866A4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6A504B" w:rsidRPr="00635188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6A504B" w:rsidRPr="00635188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A504B" w:rsidTr="006C3941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6A504B" w:rsidRPr="006A504B" w:rsidRDefault="006A504B" w:rsidP="006A504B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6A504B" w:rsidRPr="00635188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6A504B" w:rsidRPr="00635188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6A504B" w:rsidRPr="00635188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A504B" w:rsidTr="006C3941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6A504B" w:rsidRPr="006A504B" w:rsidRDefault="006A504B" w:rsidP="006A504B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6A504B" w:rsidRPr="00635188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6A504B" w:rsidRPr="00635188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6A504B" w:rsidRPr="00635188" w:rsidRDefault="006A504B" w:rsidP="006A5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212928" w:rsidRDefault="007F1AA6" w:rsidP="003853E8">
      <w:pPr>
        <w:spacing w:after="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6D2EC6" wp14:editId="12A855C6">
                <wp:simplePos x="0" y="0"/>
                <wp:positionH relativeFrom="column">
                  <wp:posOffset>1885950</wp:posOffset>
                </wp:positionH>
                <wp:positionV relativeFrom="paragraph">
                  <wp:posOffset>151765</wp:posOffset>
                </wp:positionV>
                <wp:extent cx="1686296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B325FC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8.5pt,11.95pt" to="281.3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" strokecolor="#a5a5a5 [3206]" strokeweight=".5pt">
                <v:stroke joinstyle="miter"/>
              </v:line>
            </w:pict>
          </mc:Fallback>
        </mc:AlternateContent>
      </w:r>
      <w:r w:rsidR="00212928">
        <w:rPr>
          <w:b/>
          <w:sz w:val="28"/>
          <w:szCs w:val="28"/>
        </w:rPr>
        <w:t xml:space="preserve">Spring Semester – Year 1 </w:t>
      </w:r>
    </w:p>
    <w:tbl>
      <w:tblPr>
        <w:tblStyle w:val="GridTable1Light-Accent1"/>
        <w:tblW w:w="10800" w:type="dxa"/>
        <w:tblLook w:val="04A0" w:firstRow="1" w:lastRow="0" w:firstColumn="1" w:lastColumn="0" w:noHBand="0" w:noVBand="1"/>
      </w:tblPr>
      <w:tblGrid>
        <w:gridCol w:w="2939"/>
        <w:gridCol w:w="4409"/>
        <w:gridCol w:w="1657"/>
        <w:gridCol w:w="1795"/>
      </w:tblGrid>
      <w:tr w:rsidR="00F501E7" w:rsidTr="009B2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</w:p>
        </w:tc>
        <w:tc>
          <w:tcPr>
            <w:tcW w:w="440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Title</w:t>
            </w:r>
          </w:p>
        </w:tc>
        <w:tc>
          <w:tcPr>
            <w:tcW w:w="1657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redits</w:t>
            </w:r>
          </w:p>
        </w:tc>
      </w:tr>
      <w:tr w:rsidR="00F501E7" w:rsidTr="009B229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7F1AA6" w:rsidRDefault="007F1AA6" w:rsidP="003853E8">
      <w:pPr>
        <w:spacing w:after="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6D2EC6" wp14:editId="12A855C6">
                <wp:simplePos x="0" y="0"/>
                <wp:positionH relativeFrom="column">
                  <wp:posOffset>1766888</wp:posOffset>
                </wp:positionH>
                <wp:positionV relativeFrom="paragraph">
                  <wp:posOffset>176212</wp:posOffset>
                </wp:positionV>
                <wp:extent cx="1686296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F55AAC" id="Straight Connector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.15pt,13.85pt" to="271.9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" strokecolor="#a5a5a5 [3206]" strokeweight=".5pt">
                <v:stroke joinstyle="miter"/>
              </v:line>
            </w:pict>
          </mc:Fallback>
        </mc:AlternateContent>
      </w:r>
      <w:r w:rsidR="00212928">
        <w:rPr>
          <w:b/>
          <w:sz w:val="28"/>
          <w:szCs w:val="28"/>
        </w:rPr>
        <w:t>Fall Semester – Year 2</w:t>
      </w:r>
      <w:r w:rsidR="00252A16">
        <w:rPr>
          <w:b/>
          <w:sz w:val="28"/>
          <w:szCs w:val="28"/>
        </w:rPr>
        <w:t xml:space="preserve"> </w:t>
      </w:r>
    </w:p>
    <w:p w:rsidR="00212928" w:rsidRPr="003853E8" w:rsidRDefault="00252A16" w:rsidP="003853E8">
      <w:pPr>
        <w:spacing w:after="0"/>
        <w:rPr>
          <w:color w:val="C45911" w:themeColor="accent2" w:themeShade="BF"/>
          <w:sz w:val="28"/>
          <w:szCs w:val="28"/>
        </w:rPr>
      </w:pPr>
      <w:r w:rsidRPr="003853E8">
        <w:rPr>
          <w:i/>
          <w:color w:val="C45911" w:themeColor="accent2" w:themeShade="BF"/>
          <w:sz w:val="28"/>
          <w:szCs w:val="28"/>
        </w:rPr>
        <w:t>*Comprehensive Exam recommended this semester</w:t>
      </w:r>
    </w:p>
    <w:tbl>
      <w:tblPr>
        <w:tblStyle w:val="GridTable1Light-Accent1"/>
        <w:tblW w:w="10800" w:type="dxa"/>
        <w:tblLook w:val="04A0" w:firstRow="1" w:lastRow="0" w:firstColumn="1" w:lastColumn="0" w:noHBand="0" w:noVBand="1"/>
      </w:tblPr>
      <w:tblGrid>
        <w:gridCol w:w="2939"/>
        <w:gridCol w:w="4409"/>
        <w:gridCol w:w="1657"/>
        <w:gridCol w:w="1795"/>
      </w:tblGrid>
      <w:tr w:rsidR="00F501E7" w:rsidTr="009B2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</w:p>
        </w:tc>
        <w:tc>
          <w:tcPr>
            <w:tcW w:w="440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Title</w:t>
            </w:r>
          </w:p>
        </w:tc>
        <w:tc>
          <w:tcPr>
            <w:tcW w:w="1657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redits</w:t>
            </w:r>
          </w:p>
        </w:tc>
      </w:tr>
      <w:tr w:rsidR="00F501E7" w:rsidTr="009B229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7F1AA6" w:rsidRDefault="007F1AA6" w:rsidP="003853E8">
      <w:pPr>
        <w:spacing w:after="0"/>
        <w:rPr>
          <w:b/>
          <w:sz w:val="28"/>
          <w:szCs w:val="28"/>
        </w:rPr>
      </w:pPr>
    </w:p>
    <w:p w:rsidR="007F1AA6" w:rsidRDefault="007F1AA6" w:rsidP="003853E8">
      <w:pPr>
        <w:spacing w:after="0"/>
        <w:rPr>
          <w:b/>
          <w:sz w:val="28"/>
          <w:szCs w:val="28"/>
        </w:rPr>
      </w:pPr>
    </w:p>
    <w:p w:rsidR="007F1AA6" w:rsidRDefault="007F1AA6" w:rsidP="003853E8">
      <w:pPr>
        <w:spacing w:after="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6D2EC6" wp14:editId="12A855C6">
                <wp:simplePos x="0" y="0"/>
                <wp:positionH relativeFrom="column">
                  <wp:posOffset>1952625</wp:posOffset>
                </wp:positionH>
                <wp:positionV relativeFrom="paragraph">
                  <wp:posOffset>171450</wp:posOffset>
                </wp:positionV>
                <wp:extent cx="1686296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05C6B0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5pt,13.5pt" to="286.5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" strokecolor="#a5a5a5 [3206]" strokeweight=".5pt">
                <v:stroke joinstyle="miter"/>
              </v:line>
            </w:pict>
          </mc:Fallback>
        </mc:AlternateContent>
      </w:r>
      <w:r w:rsidR="00212928">
        <w:rPr>
          <w:b/>
          <w:sz w:val="28"/>
          <w:szCs w:val="28"/>
        </w:rPr>
        <w:t>Spring Semester – Year 2</w:t>
      </w:r>
      <w:r w:rsidR="006C3941">
        <w:rPr>
          <w:b/>
          <w:sz w:val="28"/>
          <w:szCs w:val="28"/>
        </w:rPr>
        <w:t xml:space="preserve"> </w:t>
      </w:r>
    </w:p>
    <w:p w:rsidR="00212928" w:rsidRPr="00F424CF" w:rsidRDefault="006C3941" w:rsidP="003853E8">
      <w:pPr>
        <w:spacing w:after="0"/>
        <w:rPr>
          <w:b/>
          <w:sz w:val="28"/>
          <w:szCs w:val="28"/>
        </w:rPr>
      </w:pPr>
      <w:r w:rsidRPr="003853E8">
        <w:rPr>
          <w:i/>
          <w:color w:val="C45911" w:themeColor="accent2" w:themeShade="BF"/>
          <w:sz w:val="28"/>
          <w:szCs w:val="28"/>
        </w:rPr>
        <w:t>*Dissertation proposal recommended this semester</w:t>
      </w:r>
    </w:p>
    <w:tbl>
      <w:tblPr>
        <w:tblStyle w:val="GridTable1Light-Accent1"/>
        <w:tblW w:w="10800" w:type="dxa"/>
        <w:tblLook w:val="04A0" w:firstRow="1" w:lastRow="0" w:firstColumn="1" w:lastColumn="0" w:noHBand="0" w:noVBand="1"/>
      </w:tblPr>
      <w:tblGrid>
        <w:gridCol w:w="2939"/>
        <w:gridCol w:w="4409"/>
        <w:gridCol w:w="1657"/>
        <w:gridCol w:w="1795"/>
      </w:tblGrid>
      <w:tr w:rsidR="00F501E7" w:rsidTr="009B2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</w:p>
        </w:tc>
        <w:tc>
          <w:tcPr>
            <w:tcW w:w="440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Title</w:t>
            </w:r>
          </w:p>
        </w:tc>
        <w:tc>
          <w:tcPr>
            <w:tcW w:w="1657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redits</w:t>
            </w:r>
          </w:p>
        </w:tc>
      </w:tr>
      <w:tr w:rsidR="00F501E7" w:rsidTr="009B229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F501E7" w:rsidRDefault="00F501E7" w:rsidP="00635188">
      <w:pPr>
        <w:rPr>
          <w:b/>
          <w:sz w:val="28"/>
          <w:szCs w:val="28"/>
        </w:rPr>
      </w:pPr>
    </w:p>
    <w:p w:rsidR="003853E8" w:rsidRPr="006C3941" w:rsidRDefault="006C3941" w:rsidP="003853E8">
      <w:pPr>
        <w:jc w:val="center"/>
        <w:rPr>
          <w:color w:val="C45911" w:themeColor="accent2" w:themeShade="BF"/>
          <w:sz w:val="28"/>
          <w:szCs w:val="28"/>
        </w:rPr>
      </w:pPr>
      <w:r w:rsidRPr="006C3941">
        <w:rPr>
          <w:color w:val="C45911" w:themeColor="accent2" w:themeShade="BF"/>
          <w:sz w:val="28"/>
          <w:szCs w:val="28"/>
        </w:rPr>
        <w:t>The m</w:t>
      </w:r>
      <w:r w:rsidR="003853E8" w:rsidRPr="006C3941">
        <w:rPr>
          <w:color w:val="C45911" w:themeColor="accent2" w:themeShade="BF"/>
          <w:sz w:val="28"/>
          <w:szCs w:val="28"/>
        </w:rPr>
        <w:t xml:space="preserve">ajority of required course work should be complete </w:t>
      </w:r>
      <w:r w:rsidRPr="006C3941">
        <w:rPr>
          <w:color w:val="C45911" w:themeColor="accent2" w:themeShade="BF"/>
          <w:sz w:val="28"/>
          <w:szCs w:val="28"/>
        </w:rPr>
        <w:t>prior to</w:t>
      </w:r>
      <w:r w:rsidR="003853E8" w:rsidRPr="006C3941">
        <w:rPr>
          <w:color w:val="C45911" w:themeColor="accent2" w:themeShade="BF"/>
          <w:sz w:val="28"/>
          <w:szCs w:val="28"/>
        </w:rPr>
        <w:t xml:space="preserve"> year 3 and students should register for approximately 8 credits of COMPUT 693 Dissertation per semester.</w:t>
      </w:r>
    </w:p>
    <w:p w:rsidR="00635188" w:rsidRPr="003853E8" w:rsidRDefault="007F1AA6" w:rsidP="00635188">
      <w:pPr>
        <w:rPr>
          <w:b/>
          <w:i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6D2EC6" wp14:editId="12A855C6">
                <wp:simplePos x="0" y="0"/>
                <wp:positionH relativeFrom="column">
                  <wp:posOffset>1724025</wp:posOffset>
                </wp:positionH>
                <wp:positionV relativeFrom="paragraph">
                  <wp:posOffset>161925</wp:posOffset>
                </wp:positionV>
                <wp:extent cx="1686296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CFD271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75pt,12.75pt" to="268.5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" strokecolor="#a5a5a5 [3206]" strokeweight=".5pt">
                <v:stroke joinstyle="miter"/>
              </v:line>
            </w:pict>
          </mc:Fallback>
        </mc:AlternateContent>
      </w:r>
      <w:r w:rsidR="00635188">
        <w:rPr>
          <w:b/>
          <w:sz w:val="28"/>
          <w:szCs w:val="28"/>
        </w:rPr>
        <w:t>Fall Semester – Year 3</w:t>
      </w:r>
      <w:r w:rsidR="003853E8">
        <w:rPr>
          <w:b/>
          <w:sz w:val="28"/>
          <w:szCs w:val="28"/>
        </w:rPr>
        <w:t xml:space="preserve"> </w:t>
      </w:r>
    </w:p>
    <w:tbl>
      <w:tblPr>
        <w:tblStyle w:val="GridTable1Light-Accent1"/>
        <w:tblW w:w="10800" w:type="dxa"/>
        <w:tblLook w:val="04A0" w:firstRow="1" w:lastRow="0" w:firstColumn="1" w:lastColumn="0" w:noHBand="0" w:noVBand="1"/>
      </w:tblPr>
      <w:tblGrid>
        <w:gridCol w:w="2939"/>
        <w:gridCol w:w="4409"/>
        <w:gridCol w:w="1657"/>
        <w:gridCol w:w="1795"/>
      </w:tblGrid>
      <w:tr w:rsidR="00F501E7" w:rsidTr="009B2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</w:p>
        </w:tc>
        <w:tc>
          <w:tcPr>
            <w:tcW w:w="440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Title</w:t>
            </w:r>
          </w:p>
        </w:tc>
        <w:tc>
          <w:tcPr>
            <w:tcW w:w="1657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redits</w:t>
            </w:r>
          </w:p>
        </w:tc>
      </w:tr>
      <w:tr w:rsidR="00F501E7" w:rsidTr="009B2294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F1AA6" w:rsidTr="009B2294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7F1AA6" w:rsidRPr="006A504B" w:rsidRDefault="007F1AA6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7F1AA6" w:rsidRPr="003866A4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F1AA6" w:rsidTr="009B2294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7F1AA6" w:rsidRPr="006A504B" w:rsidRDefault="007F1AA6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7F1AA6" w:rsidRPr="003866A4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635188" w:rsidRPr="009B2294" w:rsidRDefault="007F1AA6" w:rsidP="00635188">
      <w:pPr>
        <w:rPr>
          <w:b/>
          <w:i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6D2EC6" wp14:editId="12A855C6">
                <wp:simplePos x="0" y="0"/>
                <wp:positionH relativeFrom="column">
                  <wp:posOffset>1952625</wp:posOffset>
                </wp:positionH>
                <wp:positionV relativeFrom="paragraph">
                  <wp:posOffset>185738</wp:posOffset>
                </wp:positionV>
                <wp:extent cx="1686296" cy="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B796F1" id="Straight Connector 7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5pt,14.65pt" to="286.5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" strokecolor="#a5a5a5 [3206]" strokeweight=".5pt">
                <v:stroke joinstyle="miter"/>
              </v:line>
            </w:pict>
          </mc:Fallback>
        </mc:AlternateContent>
      </w:r>
      <w:r w:rsidR="00635188">
        <w:rPr>
          <w:b/>
          <w:sz w:val="28"/>
          <w:szCs w:val="28"/>
        </w:rPr>
        <w:t>Spring Semester – Year 3</w:t>
      </w:r>
      <w:r w:rsidR="009B2294">
        <w:rPr>
          <w:b/>
          <w:sz w:val="28"/>
          <w:szCs w:val="28"/>
        </w:rPr>
        <w:t xml:space="preserve"> </w:t>
      </w:r>
    </w:p>
    <w:tbl>
      <w:tblPr>
        <w:tblStyle w:val="GridTable1Light-Accent1"/>
        <w:tblW w:w="10800" w:type="dxa"/>
        <w:tblLook w:val="04A0" w:firstRow="1" w:lastRow="0" w:firstColumn="1" w:lastColumn="0" w:noHBand="0" w:noVBand="1"/>
      </w:tblPr>
      <w:tblGrid>
        <w:gridCol w:w="2939"/>
        <w:gridCol w:w="4409"/>
        <w:gridCol w:w="1657"/>
        <w:gridCol w:w="1795"/>
      </w:tblGrid>
      <w:tr w:rsidR="00F501E7" w:rsidTr="009B2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</w:p>
        </w:tc>
        <w:tc>
          <w:tcPr>
            <w:tcW w:w="440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Title</w:t>
            </w:r>
          </w:p>
        </w:tc>
        <w:tc>
          <w:tcPr>
            <w:tcW w:w="1657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redits</w:t>
            </w:r>
          </w:p>
        </w:tc>
      </w:tr>
      <w:tr w:rsidR="00F501E7" w:rsidTr="009B2294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bookmarkStart w:id="0" w:name="_GoBack"/>
        <w:bookmarkEnd w:id="0"/>
      </w:tr>
      <w:tr w:rsidR="007F1AA6" w:rsidTr="009B2294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7F1AA6" w:rsidRPr="006A504B" w:rsidRDefault="007F1AA6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7F1AA6" w:rsidRPr="003866A4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F1AA6" w:rsidTr="009B2294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7F1AA6" w:rsidRPr="006A504B" w:rsidRDefault="007F1AA6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7F1AA6" w:rsidRPr="003866A4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635188" w:rsidRDefault="007F1AA6" w:rsidP="00635188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6D2EC6" wp14:editId="12A855C6">
                <wp:simplePos x="0" y="0"/>
                <wp:positionH relativeFrom="margin">
                  <wp:align>left</wp:align>
                </wp:positionH>
                <wp:positionV relativeFrom="paragraph">
                  <wp:posOffset>185102</wp:posOffset>
                </wp:positionV>
                <wp:extent cx="1686296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219D58" id="Straight Connector 8" o:spid="_x0000_s1026" style="position:absolute;z-index:2516715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4.55pt" to="132.8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" strokecolor="#a5a5a5 [3206]" strokeweight=".5pt">
                <v:stroke joinstyle="miter"/>
                <w10:wrap anchorx="margin"/>
              </v:line>
            </w:pict>
          </mc:Fallback>
        </mc:AlternateContent>
      </w:r>
      <w:r w:rsidR="00635188">
        <w:rPr>
          <w:b/>
          <w:sz w:val="28"/>
          <w:szCs w:val="28"/>
        </w:rPr>
        <w:t>Fall Semester – Year 4</w:t>
      </w:r>
    </w:p>
    <w:tbl>
      <w:tblPr>
        <w:tblStyle w:val="GridTable1Light-Accent1"/>
        <w:tblW w:w="10800" w:type="dxa"/>
        <w:tblLook w:val="04A0" w:firstRow="1" w:lastRow="0" w:firstColumn="1" w:lastColumn="0" w:noHBand="0" w:noVBand="1"/>
      </w:tblPr>
      <w:tblGrid>
        <w:gridCol w:w="2939"/>
        <w:gridCol w:w="4409"/>
        <w:gridCol w:w="1657"/>
        <w:gridCol w:w="1795"/>
      </w:tblGrid>
      <w:tr w:rsidR="00F501E7" w:rsidTr="009B2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</w:p>
        </w:tc>
        <w:tc>
          <w:tcPr>
            <w:tcW w:w="440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Title</w:t>
            </w:r>
          </w:p>
        </w:tc>
        <w:tc>
          <w:tcPr>
            <w:tcW w:w="1657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redits</w:t>
            </w:r>
          </w:p>
        </w:tc>
      </w:tr>
      <w:tr w:rsidR="00F501E7" w:rsidTr="009B229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F1AA6" w:rsidTr="009B229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7F1AA6" w:rsidRPr="006A504B" w:rsidRDefault="007F1AA6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7F1AA6" w:rsidRPr="003866A4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F1AA6" w:rsidTr="009B229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7F1AA6" w:rsidRPr="006A504B" w:rsidRDefault="007F1AA6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7F1AA6" w:rsidRPr="003866A4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212928" w:rsidRDefault="007F1AA6" w:rsidP="00F424CF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6D2EC6" wp14:editId="12A855C6">
                <wp:simplePos x="0" y="0"/>
                <wp:positionH relativeFrom="column">
                  <wp:posOffset>1909763</wp:posOffset>
                </wp:positionH>
                <wp:positionV relativeFrom="paragraph">
                  <wp:posOffset>189865</wp:posOffset>
                </wp:positionV>
                <wp:extent cx="1686296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29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1B8BBC" id="Straight Connector 9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4pt,14.95pt" to="283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" strokecolor="#a5a5a5 [3206]" strokeweight=".5pt">
                <v:stroke joinstyle="miter"/>
              </v:line>
            </w:pict>
          </mc:Fallback>
        </mc:AlternateContent>
      </w:r>
      <w:r w:rsidR="00635188">
        <w:rPr>
          <w:b/>
          <w:sz w:val="28"/>
          <w:szCs w:val="28"/>
        </w:rPr>
        <w:t>Spring Semester – Year 4</w:t>
      </w:r>
      <w:r>
        <w:rPr>
          <w:b/>
          <w:sz w:val="28"/>
          <w:szCs w:val="28"/>
        </w:rPr>
        <w:t xml:space="preserve"> </w:t>
      </w:r>
    </w:p>
    <w:tbl>
      <w:tblPr>
        <w:tblStyle w:val="GridTable1Light-Accent1"/>
        <w:tblW w:w="10800" w:type="dxa"/>
        <w:tblLook w:val="04A0" w:firstRow="1" w:lastRow="0" w:firstColumn="1" w:lastColumn="0" w:noHBand="0" w:noVBand="1"/>
      </w:tblPr>
      <w:tblGrid>
        <w:gridCol w:w="2939"/>
        <w:gridCol w:w="4409"/>
        <w:gridCol w:w="1657"/>
        <w:gridCol w:w="1795"/>
      </w:tblGrid>
      <w:tr w:rsidR="00F501E7" w:rsidTr="009B2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Number</w:t>
            </w:r>
          </w:p>
        </w:tc>
        <w:tc>
          <w:tcPr>
            <w:tcW w:w="4409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ourse Title</w:t>
            </w:r>
          </w:p>
        </w:tc>
        <w:tc>
          <w:tcPr>
            <w:tcW w:w="1657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Grade</w:t>
            </w:r>
          </w:p>
        </w:tc>
        <w:tc>
          <w:tcPr>
            <w:tcW w:w="1795" w:type="dxa"/>
            <w:shd w:val="clear" w:color="auto" w:fill="BDD6EE" w:themeFill="accent1" w:themeFillTint="66"/>
          </w:tcPr>
          <w:p w:rsidR="00F501E7" w:rsidRPr="00F424CF" w:rsidRDefault="00F501E7" w:rsidP="00E12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</w:rPr>
            </w:pPr>
            <w:r w:rsidRPr="00F424CF">
              <w:rPr>
                <w:b w:val="0"/>
                <w:sz w:val="24"/>
                <w:szCs w:val="24"/>
              </w:rPr>
              <w:t>Credits</w:t>
            </w:r>
          </w:p>
        </w:tc>
      </w:tr>
      <w:tr w:rsidR="00F501E7" w:rsidTr="009B229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F1AA6" w:rsidTr="009B229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7F1AA6" w:rsidRPr="006A504B" w:rsidRDefault="007F1AA6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7F1AA6" w:rsidRPr="003866A4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F1AA6" w:rsidTr="009B229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7F1AA6" w:rsidRPr="006A504B" w:rsidRDefault="007F1AA6" w:rsidP="00E129FA">
            <w:pPr>
              <w:rPr>
                <w:b w:val="0"/>
              </w:rPr>
            </w:pPr>
          </w:p>
        </w:tc>
        <w:tc>
          <w:tcPr>
            <w:tcW w:w="4409" w:type="dxa"/>
          </w:tcPr>
          <w:p w:rsidR="007F1AA6" w:rsidRPr="003866A4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57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7F1AA6" w:rsidRPr="00635188" w:rsidRDefault="007F1AA6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501E7" w:rsidTr="009B229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9" w:type="dxa"/>
          </w:tcPr>
          <w:p w:rsidR="00F501E7" w:rsidRPr="006A504B" w:rsidRDefault="00F501E7" w:rsidP="00E129FA">
            <w:pPr>
              <w:rPr>
                <w:b w:val="0"/>
                <w:color w:val="808080" w:themeColor="background1" w:themeShade="80"/>
              </w:rPr>
            </w:pPr>
          </w:p>
        </w:tc>
        <w:tc>
          <w:tcPr>
            <w:tcW w:w="4409" w:type="dxa"/>
          </w:tcPr>
          <w:p w:rsidR="00F501E7" w:rsidRPr="003866A4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808080" w:themeColor="background1" w:themeShade="80"/>
              </w:rPr>
            </w:pPr>
          </w:p>
        </w:tc>
        <w:tc>
          <w:tcPr>
            <w:tcW w:w="1657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95" w:type="dxa"/>
          </w:tcPr>
          <w:p w:rsidR="00F501E7" w:rsidRPr="00635188" w:rsidRDefault="00F501E7" w:rsidP="00E12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:rsidR="001C0B20" w:rsidRPr="00F424CF" w:rsidRDefault="001C0B20" w:rsidP="00F424CF">
      <w:pPr>
        <w:rPr>
          <w:b/>
          <w:sz w:val="28"/>
          <w:szCs w:val="28"/>
        </w:rPr>
      </w:pPr>
      <w:r w:rsidRPr="001C0B20"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81940</wp:posOffset>
                </wp:positionV>
                <wp:extent cx="6858000" cy="472440"/>
                <wp:effectExtent l="0" t="0" r="1905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7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0B20" w:rsidRDefault="001C0B2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.2pt;width:540pt;height:37.2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" strokecolor="#e7e6e6 [3214]">
                <v:textbox>
                  <w:txbxContent>
                    <w:p w:rsidR="001C0B20" w:rsidRDefault="001C0B20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sz w:val="28"/>
          <w:szCs w:val="28"/>
        </w:rPr>
        <w:t>Comments</w:t>
      </w:r>
    </w:p>
    <w:sectPr w:rsidR="001C0B20" w:rsidRPr="00F424CF" w:rsidSect="00212928">
      <w:headerReference w:type="default" r:id="rId6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F9D" w:rsidRDefault="00EC4F9D" w:rsidP="00F424CF">
      <w:pPr>
        <w:spacing w:after="0" w:line="240" w:lineRule="auto"/>
      </w:pPr>
      <w:r>
        <w:separator/>
      </w:r>
    </w:p>
  </w:endnote>
  <w:endnote w:type="continuationSeparator" w:id="0">
    <w:p w:rsidR="00EC4F9D" w:rsidRDefault="00EC4F9D" w:rsidP="00F424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F9D" w:rsidRDefault="00EC4F9D" w:rsidP="00F424CF">
      <w:pPr>
        <w:spacing w:after="0" w:line="240" w:lineRule="auto"/>
      </w:pPr>
      <w:r>
        <w:separator/>
      </w:r>
    </w:p>
  </w:footnote>
  <w:footnote w:type="continuationSeparator" w:id="0">
    <w:p w:rsidR="00EC4F9D" w:rsidRDefault="00EC4F9D" w:rsidP="00F424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24CF" w:rsidRPr="00F424CF" w:rsidRDefault="00252A16" w:rsidP="00252A16">
    <w:pPr>
      <w:pStyle w:val="Heading1"/>
      <w:jc w:val="center"/>
    </w:pPr>
    <w:r>
      <w:t>PhD in Computing Degree Plan</w:t>
    </w:r>
    <w:r w:rsidR="009B2294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338455</wp:posOffset>
          </wp:positionH>
          <wp:positionV relativeFrom="paragraph">
            <wp:posOffset>-337820</wp:posOffset>
          </wp:positionV>
          <wp:extent cx="2105025" cy="947262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_color_pos_Computing_PH.D._Pr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5025" cy="9472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424CF" w:rsidRDefault="00F424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TYzNDA0NzcxMDNV0lEKTi0uzszPAykwrAUAY8j5HiwAAAA="/>
  </w:docVars>
  <w:rsids>
    <w:rsidRoot w:val="00F424CF"/>
    <w:rsid w:val="0012472C"/>
    <w:rsid w:val="00126870"/>
    <w:rsid w:val="001A3133"/>
    <w:rsid w:val="001C0B20"/>
    <w:rsid w:val="00212928"/>
    <w:rsid w:val="00252A16"/>
    <w:rsid w:val="0027614B"/>
    <w:rsid w:val="00324C16"/>
    <w:rsid w:val="003853E8"/>
    <w:rsid w:val="003866A4"/>
    <w:rsid w:val="004C574A"/>
    <w:rsid w:val="00635188"/>
    <w:rsid w:val="006A504B"/>
    <w:rsid w:val="006C2615"/>
    <w:rsid w:val="006C3941"/>
    <w:rsid w:val="007B15CF"/>
    <w:rsid w:val="007F1AA6"/>
    <w:rsid w:val="009B2294"/>
    <w:rsid w:val="00B45E5B"/>
    <w:rsid w:val="00BE38EC"/>
    <w:rsid w:val="00C11BDC"/>
    <w:rsid w:val="00C938F3"/>
    <w:rsid w:val="00CF1FDC"/>
    <w:rsid w:val="00D00865"/>
    <w:rsid w:val="00D8778F"/>
    <w:rsid w:val="00DB1E47"/>
    <w:rsid w:val="00EC4F9D"/>
    <w:rsid w:val="00F424CF"/>
    <w:rsid w:val="00F50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365062B"/>
  <w15:chartTrackingRefBased/>
  <w15:docId w15:val="{F47E2EE8-B399-4F79-B252-368BD9C47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4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22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24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4CF"/>
  </w:style>
  <w:style w:type="paragraph" w:styleId="Footer">
    <w:name w:val="footer"/>
    <w:basedOn w:val="Normal"/>
    <w:link w:val="FooterChar"/>
    <w:uiPriority w:val="99"/>
    <w:unhideWhenUsed/>
    <w:rsid w:val="00F424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4CF"/>
  </w:style>
  <w:style w:type="character" w:customStyle="1" w:styleId="Heading1Char">
    <w:name w:val="Heading 1 Char"/>
    <w:basedOn w:val="DefaultParagraphFont"/>
    <w:link w:val="Heading1"/>
    <w:uiPriority w:val="9"/>
    <w:rsid w:val="00F424C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424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4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F424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F424C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CF1FD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B229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50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la Cooper</dc:creator>
  <cp:keywords/>
  <dc:description/>
  <cp:lastModifiedBy>Brianna Siftar</cp:lastModifiedBy>
  <cp:revision>2</cp:revision>
  <cp:lastPrinted>2017-08-09T23:11:00Z</cp:lastPrinted>
  <dcterms:created xsi:type="dcterms:W3CDTF">2020-08-17T17:58:00Z</dcterms:created>
  <dcterms:modified xsi:type="dcterms:W3CDTF">2020-08-17T17:58:00Z</dcterms:modified>
</cp:coreProperties>
</file>